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1"/>
        <w:bidiVisual/>
        <w:tblW w:w="11057" w:type="dxa"/>
        <w:tblInd w:w="-733" w:type="dxa"/>
        <w:tblLook w:val="04A0"/>
      </w:tblPr>
      <w:tblGrid>
        <w:gridCol w:w="10163"/>
        <w:gridCol w:w="894"/>
      </w:tblGrid>
      <w:tr w:rsidR="005D1D04" w:rsidRPr="008332E1" w:rsidTr="001B3E79">
        <w:trPr>
          <w:cnfStyle w:val="100000000000"/>
          <w:trHeight w:val="223"/>
        </w:trPr>
        <w:tc>
          <w:tcPr>
            <w:cnfStyle w:val="001000000100"/>
            <w:tcW w:w="10163" w:type="dxa"/>
            <w:vAlign w:val="center"/>
          </w:tcPr>
          <w:p w:rsidR="005D1D04" w:rsidRPr="008332E1" w:rsidRDefault="005D1D04" w:rsidP="008332E1">
            <w:pPr>
              <w:bidi/>
              <w:jc w:val="center"/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</w:pPr>
            <w:r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موضوع</w:t>
            </w:r>
          </w:p>
        </w:tc>
        <w:tc>
          <w:tcPr>
            <w:tcW w:w="894" w:type="dxa"/>
            <w:vAlign w:val="center"/>
          </w:tcPr>
          <w:p w:rsidR="005D1D04" w:rsidRPr="008332E1" w:rsidRDefault="005D1D04" w:rsidP="008332E1">
            <w:pPr>
              <w:bidi/>
              <w:jc w:val="center"/>
              <w:cnfStyle w:val="100000000000"/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</w:pPr>
            <w:r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توضیح</w:t>
            </w:r>
          </w:p>
        </w:tc>
      </w:tr>
      <w:tr w:rsidR="005D1D04" w:rsidRPr="008332E1" w:rsidTr="001B3E79">
        <w:trPr>
          <w:cnfStyle w:val="000000100000"/>
          <w:trHeight w:val="260"/>
        </w:trPr>
        <w:tc>
          <w:tcPr>
            <w:cnfStyle w:val="001000000000"/>
            <w:tcW w:w="10163" w:type="dxa"/>
            <w:vAlign w:val="center"/>
          </w:tcPr>
          <w:p w:rsidR="005D1D04" w:rsidRPr="008332E1" w:rsidRDefault="005D1D04" w:rsidP="008332E1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8332E1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t>نام واحد سفارش دهنده</w:t>
            </w:r>
            <w:r w:rsidR="009F58F3" w:rsidRPr="008332E1">
              <w:rPr>
                <w:rFonts w:cs="B Nazanin" w:hint="cs"/>
                <w:sz w:val="24"/>
                <w:szCs w:val="24"/>
                <w:rtl/>
              </w:rPr>
              <w:t xml:space="preserve">:  </w:t>
            </w:r>
            <w:r w:rsidR="004C277A">
              <w:rPr>
                <w:rFonts w:cs="B Nazanin" w:hint="cs"/>
                <w:sz w:val="24"/>
                <w:szCs w:val="24"/>
                <w:rtl/>
              </w:rPr>
              <w:t xml:space="preserve">معاونت آموزشی </w:t>
            </w:r>
            <w:r w:rsidR="009F58F3" w:rsidRPr="008332E1">
              <w:rPr>
                <w:rFonts w:cs="B Nazanin" w:hint="cs"/>
                <w:sz w:val="24"/>
                <w:szCs w:val="24"/>
                <w:rtl/>
              </w:rPr>
              <w:t>دانشکده پرستاری و مامایی</w:t>
            </w:r>
          </w:p>
        </w:tc>
        <w:tc>
          <w:tcPr>
            <w:tcW w:w="894" w:type="dxa"/>
            <w:vAlign w:val="center"/>
          </w:tcPr>
          <w:p w:rsidR="005D1D04" w:rsidRPr="008332E1" w:rsidRDefault="005D1D04" w:rsidP="008332E1">
            <w:pPr>
              <w:bidi/>
              <w:cnfStyle w:val="00000010000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D1D04" w:rsidRPr="008332E1" w:rsidTr="001B3E79">
        <w:trPr>
          <w:trHeight w:val="157"/>
        </w:trPr>
        <w:tc>
          <w:tcPr>
            <w:cnfStyle w:val="001000000000"/>
            <w:tcW w:w="10163" w:type="dxa"/>
            <w:vAlign w:val="center"/>
          </w:tcPr>
          <w:p w:rsidR="005D1D04" w:rsidRPr="008332E1" w:rsidRDefault="005D1D04" w:rsidP="008332E1">
            <w:pPr>
              <w:bidi/>
              <w:rPr>
                <w:rFonts w:cs="B Nazanin"/>
                <w:sz w:val="24"/>
                <w:szCs w:val="24"/>
              </w:rPr>
            </w:pPr>
            <w:r w:rsidRPr="008332E1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t>نام تلفن و ایمیل فرد مسئول در واحد سفارش دهنده</w:t>
            </w:r>
            <w:r w:rsidR="008332E1"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:</w:t>
            </w:r>
            <w:r w:rsidR="00A224D0"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="00E312ED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 w:rsidR="00A224D0">
              <w:rPr>
                <w:rFonts w:cs="B Nazanin" w:hint="cs"/>
                <w:sz w:val="24"/>
                <w:szCs w:val="24"/>
                <w:rtl/>
              </w:rPr>
              <w:t xml:space="preserve">مهری یاوری. 09155029884  </w:t>
            </w:r>
            <w:r w:rsidR="005B46E2">
              <w:rPr>
                <w:rFonts w:cs="B Nazanin"/>
                <w:sz w:val="24"/>
                <w:szCs w:val="24"/>
              </w:rPr>
              <w:t>yavarim@mums.ac.ir</w:t>
            </w:r>
          </w:p>
        </w:tc>
        <w:tc>
          <w:tcPr>
            <w:tcW w:w="894" w:type="dxa"/>
            <w:vAlign w:val="center"/>
          </w:tcPr>
          <w:p w:rsidR="005D1D04" w:rsidRPr="008332E1" w:rsidRDefault="005D1D04" w:rsidP="008332E1">
            <w:pPr>
              <w:bidi/>
              <w:cnfStyle w:val="00000000000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D1D04" w:rsidRPr="008332E1" w:rsidTr="001B3E79">
        <w:trPr>
          <w:cnfStyle w:val="000000100000"/>
          <w:trHeight w:val="289"/>
        </w:trPr>
        <w:tc>
          <w:tcPr>
            <w:cnfStyle w:val="001000000000"/>
            <w:tcW w:w="10163" w:type="dxa"/>
            <w:vAlign w:val="center"/>
          </w:tcPr>
          <w:p w:rsidR="001B3E79" w:rsidRPr="008332E1" w:rsidRDefault="005D1D04" w:rsidP="00E312E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32E1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t>عنوان طرح</w:t>
            </w:r>
            <w:r w:rsidR="008332E1" w:rsidRPr="008332E1">
              <w:rPr>
                <w:rFonts w:cs="B Nazanin" w:hint="cs"/>
                <w:sz w:val="24"/>
                <w:szCs w:val="24"/>
                <w:rtl/>
              </w:rPr>
              <w:t>:</w:t>
            </w:r>
            <w:r w:rsidR="0045011F">
              <w:rPr>
                <w:rFonts w:cs="B Nazanin"/>
                <w:sz w:val="24"/>
                <w:szCs w:val="24"/>
              </w:rPr>
              <w:t xml:space="preserve"> </w:t>
            </w:r>
            <w:r w:rsidR="004501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4C277A" w:rsidRPr="004C277A">
              <w:rPr>
                <w:rFonts w:cs="B Nazanin"/>
                <w:sz w:val="24"/>
                <w:szCs w:val="24"/>
                <w:rtl/>
                <w:lang w:bidi="fa-IR"/>
              </w:rPr>
              <w:t>فرصت ها و تهد</w:t>
            </w:r>
            <w:r w:rsidR="004C277A" w:rsidRPr="004C277A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4C277A" w:rsidRPr="004C277A">
              <w:rPr>
                <w:rFonts w:cs="B Nazanin" w:hint="eastAsia"/>
                <w:sz w:val="24"/>
                <w:szCs w:val="24"/>
                <w:rtl/>
                <w:lang w:bidi="fa-IR"/>
              </w:rPr>
              <w:t>دها</w:t>
            </w:r>
            <w:r w:rsidR="004C277A" w:rsidRPr="004C277A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4C277A" w:rsidRPr="004C277A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 الکترون</w:t>
            </w:r>
            <w:r w:rsidR="004C277A" w:rsidRPr="004C277A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4C277A" w:rsidRPr="004C277A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894" w:type="dxa"/>
            <w:vAlign w:val="center"/>
          </w:tcPr>
          <w:p w:rsidR="005D1D04" w:rsidRPr="008332E1" w:rsidRDefault="005D1D04" w:rsidP="008332E1">
            <w:pPr>
              <w:bidi/>
              <w:cnfStyle w:val="00000010000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D1D04" w:rsidRPr="008332E1" w:rsidTr="001B3E79">
        <w:trPr>
          <w:trHeight w:val="185"/>
        </w:trPr>
        <w:tc>
          <w:tcPr>
            <w:cnfStyle w:val="001000000000"/>
            <w:tcW w:w="10163" w:type="dxa"/>
            <w:vAlign w:val="center"/>
          </w:tcPr>
          <w:p w:rsidR="005D1D04" w:rsidRDefault="005D1D04" w:rsidP="008332E1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8332E1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t>معرفی موضوع و اهمیت آن</w:t>
            </w:r>
            <w:r w:rsidR="008332E1" w:rsidRPr="008332E1">
              <w:rPr>
                <w:rFonts w:cs="B Nazanin" w:hint="cs"/>
                <w:sz w:val="24"/>
                <w:szCs w:val="24"/>
                <w:rtl/>
              </w:rPr>
              <w:t>:</w:t>
            </w:r>
            <w:r w:rsidR="0048563F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:rsidR="004F3FE6" w:rsidRPr="00E312ED" w:rsidRDefault="003E5ECC" w:rsidP="00E312ED">
            <w:pPr>
              <w:bidi/>
              <w:jc w:val="both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عصر اطلاعات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کليه جوامع بش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راب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طورعام و مراکز آموزش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راب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طورخاص د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موقعيت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 شرايط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قرار داده که استمرار حيات خود را مستلزم استفاده از راهکارها، ابزارها،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شيو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هاو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رويکرده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نوين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م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انند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.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يک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ز اين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شيو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ه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نوين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يادگي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الکترونيک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است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.يادگي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لکترونيک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به عنوان نوع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فرآيند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يادگي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موثر تعريف شد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است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که در آن محتوا به صورت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د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يجيتال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رائه م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شود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 از حمايت و خدمات انواع ديگ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يادگي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برخوردار است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. </w:t>
            </w:r>
            <w:r w:rsidR="004F3FE6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.)يادگير</w:t>
            </w:r>
            <w:r w:rsidR="004F3FE6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4F3FE6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لکترونيک</w:t>
            </w:r>
            <w:r w:rsidR="004F3FE6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="004F3FE6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فرصتها</w:t>
            </w:r>
            <w:r w:rsidR="004F3FE6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="004F3FE6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بسيار</w:t>
            </w:r>
            <w:r w:rsidR="004F3FE6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="004F3FE6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را</w:t>
            </w:r>
            <w:r w:rsidR="004F3FE6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برا</w:t>
            </w:r>
            <w:r w:rsidR="004F3FE6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4F3FE6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مؤسسات</w:t>
            </w:r>
            <w:r w:rsidR="004F3FE6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4F3FE6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آموزش</w:t>
            </w:r>
            <w:r w:rsidR="004F3FE6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4F3FE6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،سازمانها</w:t>
            </w:r>
            <w:r w:rsidR="004F3FE6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="004F3FE6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تجار</w:t>
            </w:r>
            <w:r w:rsidR="004F3FE6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4F3FE6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يادگيرندگان</w:t>
            </w:r>
            <w:r w:rsidR="004F3FE6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4F3FE6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به وجودم</w:t>
            </w:r>
            <w:r w:rsidR="004F3FE6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="004F3FE6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آورد</w:t>
            </w:r>
            <w:r w:rsidR="004F3FE6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. اين</w:t>
            </w:r>
            <w:r w:rsidR="004F3FE6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4F3FE6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فرصتها</w:t>
            </w:r>
            <w:r w:rsidR="004F3FE6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4F3FE6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عبارتنداز</w:t>
            </w:r>
            <w:r w:rsidR="004F3FE6" w:rsidRPr="00E312ED">
              <w:rPr>
                <w:rFonts w:cs="B Nazanin"/>
                <w:b w:val="0"/>
                <w:bCs w:val="0"/>
                <w:sz w:val="24"/>
                <w:szCs w:val="24"/>
              </w:rPr>
              <w:t>:</w:t>
            </w:r>
          </w:p>
          <w:p w:rsidR="003E5ECC" w:rsidRPr="008332E1" w:rsidRDefault="004F3FE6" w:rsidP="00E312ED">
            <w:pPr>
              <w:bidi/>
              <w:jc w:val="both"/>
              <w:rPr>
                <w:rFonts w:cs="B Nazanin"/>
                <w:sz w:val="24"/>
                <w:szCs w:val="24"/>
                <w:rtl/>
              </w:rPr>
            </w:pP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استفاده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مؤثر از فناو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طلاعات و ارتباطات،تحويل خدمات آموزش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در هر مکان و زمان و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به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هر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ش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خص،صرف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جوي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مال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،دسترس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در لحظه به اطلاعات،يادگي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شخص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ساز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شده،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همکا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 تعامل بهبوديافت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.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در کنا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فرصتها،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چالشه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يادگي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الکترونيک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ر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م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توان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از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منظره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گوناگون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مورد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بررس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قرارداد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. از منظرفناو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(دسترس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کاربران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به رايانه و اينترنت يا اينترانت ضرو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ست. همچنين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تا حدود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به دانش استفاده از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رايانه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 حل مشکلات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که در اين زمينه بروز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م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کند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نياز است.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اينه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ممکن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است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هزين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ب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و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زمانبرباشند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). از منظر مشارکت اجتماع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(دانشجو امکان تعامل با دوستان و همکلاس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ه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و کمک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گرفتن هنگام مواجهه با مشکلات احتمال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را ندارد و ممکن است تصاوير و متنها او ر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راض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نکند). از منظر آموزش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(در بسيا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ز دانشجويان هنگام دريافت درس از طريق وب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ب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سخت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م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توان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نگيزش ايجاد کرد. به علت تعيين سرعت يادگي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توسط خود دانشجو،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ممکن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ست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هيچگا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دوره به پايان نرسد. ممکن است اختلالات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در هنگام کار ايجاد شود، مانند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تماسه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تلفن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حضور افراد ديگردر محل دريافت دوره آموزش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...)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.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ز منظر اساتيد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(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يک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زمسائل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که اساتيد در يادگي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لکترونيک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با آن مواجه م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شود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لزوم جوابگوي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ب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سؤالات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انشجويان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در خارج از ساعات ادا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 حت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در زمان تعطيلات است. هزينه اساتيد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که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بتوانند دور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ه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يادگي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لکترونيک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تحت وب را اداره کنند نيز بالاست)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.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لذام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توان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گفت با بکارگي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مولف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ه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مهم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د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فرايند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يادد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-يادگي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م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توان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زمينه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ه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را بر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رتقاء کيفيت يادگي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در يادگي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ی 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الکترونيک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فراهم کرد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. 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در عصر تغ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رات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 تحولات شتابنده فناور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ها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لکترون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ک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آموزش علوم پزشک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م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با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ست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برا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هماهنگ شدن و وفق دادن خود با تغ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رات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تکنولوژ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ک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در آموزش، به شناسا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فرصت‌ها و تهد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ها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طراح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راه‌انداز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 توسعه س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ستم‌ها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ادگ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ر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لکترون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ک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هتمام جد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نما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.</w:t>
            </w:r>
            <w:r w:rsidR="00C93D14" w:rsidRPr="00E312ED">
              <w:rPr>
                <w:rFonts w:ascii="Arial" w:hAnsi="Arial" w:cs="B Nazanin"/>
                <w:b w:val="0"/>
                <w:bCs w:val="0"/>
                <w:sz w:val="16"/>
                <w:szCs w:val="16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که اين امر به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شناخت هر چه بيشتر مديران، اساتيد، دانشجويان، کارکنان و عوامل اجرايی خواهد انجاميد و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با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تکيه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بر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نقاط قوت وفرصتهای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رو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در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روی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دانشگاه در زمينه يادگيری الکترونيکی و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دور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کردن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تهديدها،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میتوان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مبنايی فراهم نمود که با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تکيه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برآن در جهت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پياده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سازی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کارآمدتر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يادگيری الکترونيکی در دانشگاه اقدام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جدی نمود.</w:t>
            </w:r>
          </w:p>
        </w:tc>
        <w:tc>
          <w:tcPr>
            <w:tcW w:w="894" w:type="dxa"/>
            <w:vAlign w:val="center"/>
          </w:tcPr>
          <w:p w:rsidR="005D1D04" w:rsidRPr="008332E1" w:rsidRDefault="005D1D04" w:rsidP="008332E1">
            <w:pPr>
              <w:bidi/>
              <w:cnfStyle w:val="00000000000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D1D04" w:rsidRPr="008332E1" w:rsidTr="001B3E79">
        <w:trPr>
          <w:cnfStyle w:val="000000100000"/>
          <w:trHeight w:val="379"/>
        </w:trPr>
        <w:tc>
          <w:tcPr>
            <w:cnfStyle w:val="001000000000"/>
            <w:tcW w:w="10163" w:type="dxa"/>
            <w:vAlign w:val="center"/>
          </w:tcPr>
          <w:p w:rsidR="00C93D14" w:rsidRDefault="005D1D04" w:rsidP="008332E1">
            <w:pPr>
              <w:bidi/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</w:pPr>
            <w:r w:rsidRPr="008332E1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t>اهداف مورد نظر</w:t>
            </w:r>
            <w:r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 xml:space="preserve"> طرح</w:t>
            </w:r>
            <w:r w:rsidR="008332E1"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:</w:t>
            </w:r>
            <w:r w:rsidR="00D54ECA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 xml:space="preserve">  </w:t>
            </w:r>
          </w:p>
          <w:p w:rsidR="005D1D04" w:rsidRPr="00E312ED" w:rsidRDefault="00E312ED" w:rsidP="00E312ED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شناسایی 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فرصت ها و تهد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ها</w:t>
            </w:r>
            <w:r w:rsidR="003E5ECC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آموزش الکترونیکی</w:t>
            </w:r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از 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دیدگاه ذینفعان</w:t>
            </w:r>
          </w:p>
          <w:p w:rsidR="003E5ECC" w:rsidRDefault="003E5ECC" w:rsidP="00E312ED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b w:val="0"/>
                <w:bCs w:val="0"/>
                <w:sz w:val="24"/>
                <w:szCs w:val="24"/>
              </w:rPr>
            </w:pP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lastRenderedPageBreak/>
              <w:t>آس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ب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شناس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وضعیت موجود 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آموزش الکترون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ک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</w:p>
          <w:p w:rsidR="00E312ED" w:rsidRDefault="002C0618" w:rsidP="00E312ED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b w:val="0"/>
                <w:bCs w:val="0"/>
                <w:sz w:val="24"/>
                <w:szCs w:val="24"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تعیین </w:t>
            </w:r>
            <w:r w:rsid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راهکارهای غلبه بر تهدیدها و موانع آموزش الکترونیکی</w:t>
            </w:r>
          </w:p>
          <w:p w:rsidR="00E312ED" w:rsidRPr="00E312ED" w:rsidRDefault="00E312ED" w:rsidP="008A1392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شناسایی عوامل تاثیرگذار بر </w:t>
            </w:r>
            <w:r w:rsidR="008A139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آموزش الکترونیکی ( هزینه اثربخشی، ارتباط استاد دانشجو، روشهای یاددهی- یادگیری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8A139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و ....)</w:t>
            </w:r>
          </w:p>
          <w:p w:rsidR="003E5ECC" w:rsidRPr="00E312ED" w:rsidRDefault="002C0618" w:rsidP="00C93D14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بررسی </w:t>
            </w:r>
            <w:bookmarkStart w:id="0" w:name="_GoBack"/>
            <w:bookmarkEnd w:id="0"/>
            <w:r w:rsidR="003E5ECC"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امنيت در شبکه هاي اجتماعي مجازي براي دانشجويان</w:t>
            </w:r>
          </w:p>
          <w:p w:rsidR="003E5ECC" w:rsidRPr="00E312ED" w:rsidRDefault="003E5ECC" w:rsidP="008A1392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شناس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موانع ز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رساخت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 مد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ت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بکارگ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ر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آموزش الکترون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ک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در </w:t>
            </w:r>
            <w:r w:rsidR="008A139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علوم پزشکی</w:t>
            </w:r>
          </w:p>
          <w:p w:rsidR="003E5ECC" w:rsidRPr="008A1392" w:rsidRDefault="003E5ECC" w:rsidP="008A1392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>ارائه الگو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آموزش الکترون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ک</w:t>
            </w:r>
            <w:r w:rsidR="008A139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برا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دانش</w:t>
            </w:r>
            <w:r w:rsidR="008A139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کده های پرستاری و مامایی </w:t>
            </w:r>
          </w:p>
        </w:tc>
        <w:tc>
          <w:tcPr>
            <w:tcW w:w="894" w:type="dxa"/>
            <w:vAlign w:val="center"/>
          </w:tcPr>
          <w:p w:rsidR="005D1D04" w:rsidRPr="008332E1" w:rsidRDefault="005D1D04" w:rsidP="008332E1">
            <w:pPr>
              <w:bidi/>
              <w:cnfStyle w:val="00000010000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D1D04" w:rsidRPr="008332E1" w:rsidTr="001B3E79">
        <w:trPr>
          <w:trHeight w:val="133"/>
        </w:trPr>
        <w:tc>
          <w:tcPr>
            <w:cnfStyle w:val="001000000000"/>
            <w:tcW w:w="10163" w:type="dxa"/>
            <w:vAlign w:val="center"/>
          </w:tcPr>
          <w:p w:rsidR="00C93D14" w:rsidRDefault="005D1D04" w:rsidP="008332E1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8332E1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lastRenderedPageBreak/>
              <w:t>خروجی مورد انتظار</w:t>
            </w:r>
            <w:r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 xml:space="preserve"> طرح</w:t>
            </w:r>
            <w:r w:rsidR="008332E1" w:rsidRPr="008332E1">
              <w:rPr>
                <w:rFonts w:cs="B Nazanin" w:hint="cs"/>
                <w:sz w:val="24"/>
                <w:szCs w:val="24"/>
                <w:rtl/>
              </w:rPr>
              <w:t>:</w:t>
            </w:r>
            <w:r w:rsidR="00D54ECA">
              <w:rPr>
                <w:rFonts w:cs="B Nazanin" w:hint="cs"/>
                <w:sz w:val="24"/>
                <w:szCs w:val="24"/>
                <w:rtl/>
              </w:rPr>
              <w:t xml:space="preserve">  </w:t>
            </w:r>
          </w:p>
          <w:p w:rsidR="005D1D04" w:rsidRPr="00E312ED" w:rsidRDefault="00C93D14" w:rsidP="00C93D14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ارائه گزارش جامع از پژوهش انجام شده</w:t>
            </w:r>
          </w:p>
          <w:p w:rsidR="00C93D14" w:rsidRPr="00E312ED" w:rsidRDefault="00C93D14" w:rsidP="00C93D14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تدوین و ارائه پیشنهادات کاربردی و عملیاتی</w:t>
            </w:r>
          </w:p>
          <w:p w:rsidR="00F10746" w:rsidRPr="00F10746" w:rsidRDefault="00C93D14" w:rsidP="00F10746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24"/>
                <w:szCs w:val="24"/>
                <w:rtl/>
              </w:rPr>
            </w:pP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چاپ مقاله در ژورنالهای معتبر</w:t>
            </w:r>
          </w:p>
        </w:tc>
        <w:tc>
          <w:tcPr>
            <w:tcW w:w="894" w:type="dxa"/>
            <w:vAlign w:val="center"/>
          </w:tcPr>
          <w:p w:rsidR="005D1D04" w:rsidRPr="008332E1" w:rsidRDefault="005D1D04" w:rsidP="008332E1">
            <w:pPr>
              <w:bidi/>
              <w:cnfStyle w:val="00000000000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D1D04" w:rsidRPr="008332E1" w:rsidTr="001B3E79">
        <w:trPr>
          <w:cnfStyle w:val="000000100000"/>
          <w:trHeight w:val="313"/>
        </w:trPr>
        <w:tc>
          <w:tcPr>
            <w:cnfStyle w:val="001000000000"/>
            <w:tcW w:w="10163" w:type="dxa"/>
            <w:vAlign w:val="center"/>
          </w:tcPr>
          <w:p w:rsidR="005D1D04" w:rsidRDefault="005D1D04" w:rsidP="008332E1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8332E1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t xml:space="preserve">انتظارات از مجری در حین اجرای طرح </w:t>
            </w:r>
            <w:r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(</w:t>
            </w:r>
            <w:r w:rsidRPr="008332E1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t>مانند روش کار و غیره</w:t>
            </w:r>
            <w:r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)</w:t>
            </w:r>
            <w:r w:rsidR="008332E1" w:rsidRPr="008332E1">
              <w:rPr>
                <w:rFonts w:cs="B Nazanin" w:hint="cs"/>
                <w:sz w:val="24"/>
                <w:szCs w:val="24"/>
                <w:rtl/>
              </w:rPr>
              <w:t>:</w:t>
            </w:r>
            <w:r w:rsidR="00D54ECA">
              <w:rPr>
                <w:rFonts w:cs="B Nazanin" w:hint="cs"/>
                <w:sz w:val="24"/>
                <w:szCs w:val="24"/>
                <w:rtl/>
              </w:rPr>
              <w:t xml:space="preserve">  </w:t>
            </w:r>
          </w:p>
          <w:p w:rsidR="008A1392" w:rsidRDefault="008A1392" w:rsidP="008A1392">
            <w:pPr>
              <w:pStyle w:val="ListParagraph"/>
              <w:numPr>
                <w:ilvl w:val="0"/>
                <w:numId w:val="3"/>
              </w:numPr>
              <w:bidi/>
              <w:jc w:val="both"/>
              <w:rPr>
                <w:rFonts w:cs="B Nazanin"/>
                <w:b w:val="0"/>
                <w:bCs w:val="0"/>
                <w:sz w:val="24"/>
                <w:szCs w:val="24"/>
                <w:lang w:bidi="fa-IR"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تدوین پروپوزال طرح </w:t>
            </w:r>
            <w:r w:rsidRPr="008A1392"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  <w:t>با تک</w:t>
            </w:r>
            <w:r w:rsidRPr="008A1392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ی</w:t>
            </w:r>
            <w:r w:rsidRPr="008A1392">
              <w:rPr>
                <w:rFonts w:cs="B Nazanin" w:hint="eastAsia"/>
                <w:b w:val="0"/>
                <w:bCs w:val="0"/>
                <w:sz w:val="24"/>
                <w:szCs w:val="24"/>
                <w:rtl/>
                <w:lang w:bidi="fa-IR"/>
              </w:rPr>
              <w:t>ه</w:t>
            </w:r>
            <w:r w:rsidRPr="008A1392"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  <w:t xml:space="preserve"> بر نظر</w:t>
            </w:r>
            <w:r w:rsidRPr="008A1392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ی</w:t>
            </w:r>
            <w:r w:rsidRPr="008A1392">
              <w:rPr>
                <w:rFonts w:cs="B Nazanin" w:hint="eastAsia"/>
                <w:b w:val="0"/>
                <w:bCs w:val="0"/>
                <w:sz w:val="24"/>
                <w:szCs w:val="24"/>
                <w:rtl/>
                <w:lang w:bidi="fa-IR"/>
              </w:rPr>
              <w:t>ه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 w:rsidRPr="008A1392">
              <w:rPr>
                <w:rFonts w:cs="B Nazanin" w:hint="eastAsia"/>
                <w:b w:val="0"/>
                <w:bCs w:val="0"/>
                <w:sz w:val="24"/>
                <w:szCs w:val="24"/>
                <w:rtl/>
                <w:lang w:bidi="fa-IR"/>
              </w:rPr>
              <w:t>ها</w:t>
            </w:r>
            <w:r w:rsidRPr="008A1392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ی</w:t>
            </w:r>
            <w:r w:rsidRPr="008A1392"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  <w:t xml:space="preserve"> معتبر علم</w:t>
            </w:r>
            <w:r w:rsidRPr="008A1392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ی</w:t>
            </w:r>
          </w:p>
          <w:p w:rsidR="00F10746" w:rsidRDefault="00C93D14" w:rsidP="00F10746">
            <w:pPr>
              <w:pStyle w:val="ListParagraph"/>
              <w:numPr>
                <w:ilvl w:val="0"/>
                <w:numId w:val="3"/>
              </w:numPr>
              <w:bidi/>
              <w:jc w:val="both"/>
              <w:rPr>
                <w:rFonts w:cs="B Nazanin"/>
                <w:b w:val="0"/>
                <w:bCs w:val="0"/>
                <w:sz w:val="24"/>
                <w:szCs w:val="24"/>
                <w:lang w:bidi="fa-IR"/>
              </w:rPr>
            </w:pP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شفاف سازی روش اجرا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lang w:bidi="fa-IR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نمونه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lang w:bidi="fa-IR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گیری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lang w:bidi="fa-IR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حجم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lang w:bidi="fa-IR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نمونه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lang w:bidi="fa-IR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lang w:bidi="fa-IR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برنامه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lang w:bidi="fa-IR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زمانبندي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  <w:lang w:bidi="fa-IR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پروژه</w:t>
            </w:r>
          </w:p>
          <w:p w:rsidR="00F10746" w:rsidRDefault="00F10746" w:rsidP="00F10746">
            <w:pPr>
              <w:pStyle w:val="ListParagraph"/>
              <w:numPr>
                <w:ilvl w:val="0"/>
                <w:numId w:val="3"/>
              </w:numPr>
              <w:bidi/>
              <w:jc w:val="both"/>
              <w:rPr>
                <w:rFonts w:cs="B Nazanin"/>
                <w:b w:val="0"/>
                <w:bCs w:val="0"/>
                <w:sz w:val="24"/>
                <w:szCs w:val="24"/>
                <w:lang w:bidi="fa-IR"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استفاده از ابزارها و 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روش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های معتبر برای 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lang w:bidi="fa-IR"/>
              </w:rPr>
              <w:t xml:space="preserve"> 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جمع</w:t>
            </w:r>
            <w:r w:rsidR="00C93D14" w:rsidRPr="00E312ED">
              <w:rPr>
                <w:rFonts w:cs="B Nazanin"/>
                <w:b w:val="0"/>
                <w:bCs w:val="0"/>
                <w:sz w:val="24"/>
                <w:szCs w:val="24"/>
                <w:lang w:bidi="fa-IR"/>
              </w:rPr>
              <w:t xml:space="preserve"> 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آوري داده ها</w:t>
            </w:r>
            <w:r w:rsid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</w:p>
          <w:p w:rsidR="00C93D14" w:rsidRPr="00E312ED" w:rsidRDefault="00F10746" w:rsidP="00F10746">
            <w:pPr>
              <w:pStyle w:val="ListParagraph"/>
              <w:numPr>
                <w:ilvl w:val="0"/>
                <w:numId w:val="3"/>
              </w:numPr>
              <w:bidi/>
              <w:jc w:val="both"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شرح </w:t>
            </w:r>
            <w:r w:rsidR="00C93D14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هزینه</w:t>
            </w:r>
            <w:r w:rsidR="00D56BE5"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ها با جزییات کامل</w:t>
            </w:r>
          </w:p>
          <w:p w:rsidR="00C93D14" w:rsidRPr="00E312ED" w:rsidRDefault="00C93D14" w:rsidP="00E312E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انجام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مرور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سیستماتیک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با هدف استخراج بهترین شواهد</w:t>
            </w:r>
          </w:p>
          <w:p w:rsidR="00C93D14" w:rsidRPr="00E312ED" w:rsidRDefault="00D56BE5" w:rsidP="00E312E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ارائه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اده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های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مطالعه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به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صورت</w:t>
            </w:r>
            <w:r w:rsidRPr="00E312ED">
              <w:rPr>
                <w:rFonts w:cs="B Nazanin"/>
                <w:b w:val="0"/>
                <w:bCs w:val="0"/>
                <w:sz w:val="24"/>
                <w:szCs w:val="24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کامل</w:t>
            </w:r>
          </w:p>
          <w:p w:rsidR="00D56BE5" w:rsidRDefault="00D56BE5" w:rsidP="00E312E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sz w:val="24"/>
                <w:szCs w:val="24"/>
              </w:rPr>
            </w:pP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رعایت زمانبندی اجرای طرح</w:t>
            </w:r>
          </w:p>
          <w:p w:rsidR="008A1392" w:rsidRPr="00E312ED" w:rsidRDefault="00E312ED" w:rsidP="008A1392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رعایت </w:t>
            </w:r>
            <w:r w:rsidR="00BC700A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ملاحظات </w:t>
            </w:r>
            <w:r w:rsidRPr="00E312E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اخلاق در پژوهش</w:t>
            </w:r>
          </w:p>
        </w:tc>
        <w:tc>
          <w:tcPr>
            <w:tcW w:w="894" w:type="dxa"/>
            <w:vAlign w:val="center"/>
          </w:tcPr>
          <w:p w:rsidR="005D1D04" w:rsidRPr="008332E1" w:rsidRDefault="005D1D04" w:rsidP="008332E1">
            <w:pPr>
              <w:bidi/>
              <w:cnfStyle w:val="00000010000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D1D04" w:rsidRPr="008332E1" w:rsidTr="001B3E79">
        <w:trPr>
          <w:trHeight w:val="205"/>
        </w:trPr>
        <w:tc>
          <w:tcPr>
            <w:cnfStyle w:val="001000000000"/>
            <w:tcW w:w="10163" w:type="dxa"/>
            <w:vAlign w:val="center"/>
          </w:tcPr>
          <w:p w:rsidR="005D1D04" w:rsidRPr="008332E1" w:rsidRDefault="005D1D04" w:rsidP="008332E1">
            <w:pPr>
              <w:bidi/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</w:pPr>
            <w:r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مدت</w:t>
            </w:r>
            <w:r w:rsidRPr="008332E1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t xml:space="preserve"> </w:t>
            </w:r>
            <w:r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زمان</w:t>
            </w:r>
            <w:r w:rsidRPr="008332E1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t xml:space="preserve"> </w:t>
            </w:r>
            <w:r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اجرای</w:t>
            </w:r>
            <w:r w:rsidRPr="008332E1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t xml:space="preserve"> </w:t>
            </w:r>
            <w:r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طرح</w:t>
            </w:r>
            <w:r w:rsidR="008332E1"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:</w:t>
            </w:r>
            <w:r w:rsidR="00D54ECA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 xml:space="preserve"> </w:t>
            </w:r>
            <w:r w:rsidR="00D54ECA"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</w:rPr>
              <w:t xml:space="preserve"> </w:t>
            </w:r>
            <w:r w:rsidR="00E312ED"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</w:rPr>
              <w:t>حدود 4 ماه</w:t>
            </w:r>
          </w:p>
        </w:tc>
        <w:tc>
          <w:tcPr>
            <w:tcW w:w="894" w:type="dxa"/>
            <w:vAlign w:val="center"/>
          </w:tcPr>
          <w:p w:rsidR="005D1D04" w:rsidRPr="008332E1" w:rsidRDefault="005D1D04" w:rsidP="008332E1">
            <w:pPr>
              <w:bidi/>
              <w:cnfStyle w:val="00000000000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D1D04" w:rsidRPr="008332E1" w:rsidTr="001B3E79">
        <w:trPr>
          <w:cnfStyle w:val="000000100000"/>
          <w:trHeight w:val="97"/>
        </w:trPr>
        <w:tc>
          <w:tcPr>
            <w:cnfStyle w:val="001000000000"/>
            <w:tcW w:w="10163" w:type="dxa"/>
            <w:vAlign w:val="center"/>
          </w:tcPr>
          <w:p w:rsidR="00D56BE5" w:rsidRDefault="005D1D04" w:rsidP="00D56BE5">
            <w:pPr>
              <w:bidi/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</w:pPr>
            <w:r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سایر</w:t>
            </w:r>
            <w:r w:rsidRPr="008332E1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t xml:space="preserve"> </w:t>
            </w:r>
            <w:r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توضیحا</w:t>
            </w:r>
            <w:r w:rsidRPr="008332E1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t>ت</w:t>
            </w:r>
            <w:r w:rsidR="008332E1" w:rsidRPr="008332E1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:</w:t>
            </w:r>
            <w:r w:rsidR="00D54ECA">
              <w:rPr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 xml:space="preserve">  </w:t>
            </w:r>
          </w:p>
          <w:p w:rsidR="005D1D04" w:rsidRPr="00E312ED" w:rsidRDefault="00D56BE5" w:rsidP="00E312ED">
            <w:pPr>
              <w:bidi/>
              <w:jc w:val="both"/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</w:rPr>
            </w:pP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با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توجه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به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اهداف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طرح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و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خروجی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هاي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مورد انتظار، توصیه میشود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در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تیم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تحقیق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حداقل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یکی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از اعضاي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تیم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از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رشته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هاي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مرتبط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از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جمله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یادگیری الکترونیکی، تکنولوژی آموزشی، </w:t>
            </w:r>
            <w:r w:rsidR="00E312ED"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برنامه ریزی درسی، آموزش پزشکی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با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سابقه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ک</w:t>
            </w:r>
            <w:r w:rsidR="00E312ED"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ا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فی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در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حیطه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مطالعات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مرتبط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حضور</w:t>
            </w:r>
            <w:r w:rsidR="00E312ED"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 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داشته</w:t>
            </w:r>
            <w:r w:rsidR="00E312ED"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 ب</w:t>
            </w:r>
            <w:r w:rsidRPr="00E312ED">
              <w:rPr>
                <w:rFonts w:cs="B Nazanin" w:hint="cs"/>
                <w:b w:val="0"/>
                <w:bCs w:val="0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اشند</w:t>
            </w:r>
            <w:r w:rsidRPr="00E312ED">
              <w:rPr>
                <w:rFonts w:cs="B Nazanin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  <w:t xml:space="preserve"> .</w:t>
            </w:r>
          </w:p>
        </w:tc>
        <w:tc>
          <w:tcPr>
            <w:tcW w:w="894" w:type="dxa"/>
            <w:vAlign w:val="center"/>
          </w:tcPr>
          <w:p w:rsidR="005D1D04" w:rsidRPr="008332E1" w:rsidRDefault="005D1D04" w:rsidP="008332E1">
            <w:pPr>
              <w:bidi/>
              <w:cnfStyle w:val="000000100000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31D1" w:rsidRDefault="00FF31D1" w:rsidP="008D099D">
      <w:pPr>
        <w:spacing w:after="0" w:line="240" w:lineRule="auto"/>
      </w:pPr>
      <w:r>
        <w:separator/>
      </w:r>
    </w:p>
  </w:endnote>
  <w:endnote w:type="continuationSeparator" w:id="0">
    <w:p w:rsidR="00FF31D1" w:rsidRDefault="00FF31D1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31D1" w:rsidRDefault="00FF31D1" w:rsidP="008D099D">
      <w:pPr>
        <w:spacing w:after="0" w:line="240" w:lineRule="auto"/>
      </w:pPr>
      <w:r>
        <w:separator/>
      </w:r>
    </w:p>
  </w:footnote>
  <w:footnote w:type="continuationSeparator" w:id="0">
    <w:p w:rsidR="00FF31D1" w:rsidRDefault="00FF31D1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4780D"/>
    <w:multiLevelType w:val="hybridMultilevel"/>
    <w:tmpl w:val="D3FCF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3096183"/>
    <w:multiLevelType w:val="hybridMultilevel"/>
    <w:tmpl w:val="765057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5450C55"/>
    <w:multiLevelType w:val="hybridMultilevel"/>
    <w:tmpl w:val="B470B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33C92"/>
    <w:rsid w:val="00036623"/>
    <w:rsid w:val="00037865"/>
    <w:rsid w:val="00037DEE"/>
    <w:rsid w:val="0004181F"/>
    <w:rsid w:val="00045758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2F84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4B0D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3E79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0618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5ECC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011F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563F"/>
    <w:rsid w:val="00486A73"/>
    <w:rsid w:val="00487CE2"/>
    <w:rsid w:val="00490B8D"/>
    <w:rsid w:val="00495C62"/>
    <w:rsid w:val="0049763E"/>
    <w:rsid w:val="004A0346"/>
    <w:rsid w:val="004A348E"/>
    <w:rsid w:val="004A541D"/>
    <w:rsid w:val="004B13B9"/>
    <w:rsid w:val="004B327C"/>
    <w:rsid w:val="004B48BE"/>
    <w:rsid w:val="004B4984"/>
    <w:rsid w:val="004B608F"/>
    <w:rsid w:val="004B6464"/>
    <w:rsid w:val="004C06D0"/>
    <w:rsid w:val="004C277A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3FE6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46E2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07CF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32E1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1392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305F"/>
    <w:rsid w:val="009F58F3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24D0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33C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3F37"/>
    <w:rsid w:val="00BC4591"/>
    <w:rsid w:val="00BC700A"/>
    <w:rsid w:val="00BD441B"/>
    <w:rsid w:val="00BD50C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93D14"/>
    <w:rsid w:val="00CA7624"/>
    <w:rsid w:val="00CB00D5"/>
    <w:rsid w:val="00CB058E"/>
    <w:rsid w:val="00CC0331"/>
    <w:rsid w:val="00CC0851"/>
    <w:rsid w:val="00CC1783"/>
    <w:rsid w:val="00CC2899"/>
    <w:rsid w:val="00CC3AB5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4ECA"/>
    <w:rsid w:val="00D55AD1"/>
    <w:rsid w:val="00D56BE5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B788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2ED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746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4BF2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1D1"/>
    <w:rsid w:val="00FF37D0"/>
    <w:rsid w:val="00FF507D"/>
    <w:rsid w:val="00FF60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6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paragraph" w:styleId="ListParagraph">
    <w:name w:val="List Paragraph"/>
    <w:basedOn w:val="Normal"/>
    <w:uiPriority w:val="34"/>
    <w:qFormat/>
    <w:rsid w:val="00C93D1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0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erfanit1</cp:lastModifiedBy>
  <cp:revision>2</cp:revision>
  <dcterms:created xsi:type="dcterms:W3CDTF">2022-01-16T05:24:00Z</dcterms:created>
  <dcterms:modified xsi:type="dcterms:W3CDTF">2022-01-16T05:24:00Z</dcterms:modified>
</cp:coreProperties>
</file>